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315A5" w:rsidRDefault="00C315A5" w:rsidP="00394370">
      <w:pPr>
        <w:jc w:val="both"/>
      </w:pPr>
      <w:r>
        <w:t>I have read the reviewer's comments about the manuscript 2026/IJTDH/156692, and the improvements included by the authors.</w:t>
      </w:r>
    </w:p>
    <w:p w:rsidR="009344FF" w:rsidRDefault="00C315A5" w:rsidP="00394370">
      <w:pPr>
        <w:jc w:val="both"/>
      </w:pPr>
      <w:r>
        <w:t>According to the reviewer's criticisms, the manuscript is suitable for publication   in International Journal of TROPICAL DISEASE &amp; Health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01F19" w:rsidRPr="00DA4218" w:rsidRDefault="00701F19" w:rsidP="00DA4218">
      <w:pPr>
        <w:jc w:val="both"/>
      </w:pPr>
      <w:bookmarkStart w:id="0" w:name="_GoBack"/>
      <w:r w:rsidRPr="00DA4218">
        <w:t xml:space="preserve">Prof. </w:t>
      </w:r>
      <w:proofErr w:type="spellStart"/>
      <w:r w:rsidRPr="00DA4218">
        <w:t>Rômulo</w:t>
      </w:r>
      <w:proofErr w:type="spellEnd"/>
      <w:r w:rsidRPr="00DA4218">
        <w:t xml:space="preserve"> Dias </w:t>
      </w:r>
      <w:proofErr w:type="spellStart"/>
      <w:r w:rsidRPr="00DA4218">
        <w:t>Novaes</w:t>
      </w:r>
      <w:proofErr w:type="spellEnd"/>
      <w:r w:rsidRPr="00DA4218">
        <w:t xml:space="preserve">, Federal University of </w:t>
      </w:r>
      <w:proofErr w:type="spellStart"/>
      <w:r w:rsidRPr="00DA4218">
        <w:t>Alfenas</w:t>
      </w:r>
      <w:proofErr w:type="spellEnd"/>
      <w:r w:rsidRPr="00DA4218">
        <w:t>, Brazil</w:t>
      </w:r>
      <w:bookmarkEnd w:id="0"/>
    </w:p>
    <w:sectPr w:rsidR="00701F19" w:rsidRPr="00DA42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MTY2MjawMDa0MDFS0lEKTi0uzszPAykwrAUAoVHB8CwAAAA="/>
  </w:docVars>
  <w:rsids>
    <w:rsidRoot w:val="00A72896"/>
    <w:rsid w:val="001A6733"/>
    <w:rsid w:val="002C0B2C"/>
    <w:rsid w:val="00394370"/>
    <w:rsid w:val="005B6D37"/>
    <w:rsid w:val="00701F19"/>
    <w:rsid w:val="009344FF"/>
    <w:rsid w:val="009F328F"/>
    <w:rsid w:val="00A72896"/>
    <w:rsid w:val="00C315A5"/>
    <w:rsid w:val="00DA4218"/>
    <w:rsid w:val="00E01591"/>
    <w:rsid w:val="00E81AB9"/>
    <w:rsid w:val="00F0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A52F6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0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91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7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150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846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28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0563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7503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5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18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4-14T12:31:00Z</dcterms:modified>
</cp:coreProperties>
</file>